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D5E5C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</w:pPr>
    </w:p>
    <w:p w14:paraId="36D9EF40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</w:pPr>
      <w:r w:rsidRPr="007B1997"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  <w:t>HAUB SCHOOL OF BUSINESS</w:t>
      </w:r>
    </w:p>
    <w:p w14:paraId="61BC3F97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</w:pPr>
    </w:p>
    <w:p w14:paraId="0DE07FCA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</w:pPr>
      <w:r w:rsidRPr="007B1997">
        <w:rPr>
          <w:rFonts w:ascii="Courier New" w:eastAsiaTheme="majorEastAsia" w:hAnsi="Courier New" w:cs="Courier New"/>
          <w:b/>
          <w:bCs/>
          <w:color w:val="FF0000"/>
          <w:sz w:val="32"/>
          <w:szCs w:val="20"/>
        </w:rPr>
        <w:t>SAINT JOSEPH’S UNIVERSITY</w:t>
      </w:r>
    </w:p>
    <w:p w14:paraId="78932C7D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411EBBE2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531AAC56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415233E9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099E553A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1A3854E9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</w:pPr>
      <w:r w:rsidRPr="007B1997"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  <w:t>DSS 615: Python Programming</w:t>
      </w:r>
    </w:p>
    <w:p w14:paraId="7E1E2304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</w:pPr>
    </w:p>
    <w:p w14:paraId="65324F61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</w:pPr>
      <w:r w:rsidRPr="007B1997"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  <w:t xml:space="preserve">Instructor: Michael </w:t>
      </w:r>
      <w:proofErr w:type="spellStart"/>
      <w:r w:rsidRPr="007B1997"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  <w:t>Ghen</w:t>
      </w:r>
      <w:proofErr w:type="spellEnd"/>
    </w:p>
    <w:p w14:paraId="561C310D" w14:textId="77777777" w:rsidR="00CC785D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32"/>
          <w:szCs w:val="20"/>
        </w:rPr>
      </w:pPr>
    </w:p>
    <w:p w14:paraId="1292A062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32"/>
          <w:szCs w:val="20"/>
        </w:rPr>
      </w:pPr>
    </w:p>
    <w:p w14:paraId="1E1F8F38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32"/>
          <w:szCs w:val="20"/>
        </w:rPr>
      </w:pPr>
    </w:p>
    <w:p w14:paraId="3BC612FD" w14:textId="6412FB9E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</w:pPr>
      <w:r w:rsidRPr="007B1997"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  <w:t xml:space="preserve">Assignment </w:t>
      </w:r>
      <w:r>
        <w:rPr>
          <w:rFonts w:ascii="Courier New" w:eastAsiaTheme="majorEastAsia" w:hAnsi="Courier New" w:cs="Courier New"/>
          <w:b/>
          <w:bCs/>
          <w:color w:val="0070C0"/>
          <w:sz w:val="32"/>
          <w:szCs w:val="20"/>
        </w:rPr>
        <w:t>week 14</w:t>
      </w:r>
      <w:bookmarkStart w:id="0" w:name="_GoBack"/>
      <w:bookmarkEnd w:id="0"/>
    </w:p>
    <w:p w14:paraId="38D33DDD" w14:textId="77777777" w:rsidR="00CC785D" w:rsidRPr="007B1997" w:rsidRDefault="00CC785D" w:rsidP="00CC785D">
      <w:pPr>
        <w:spacing w:before="120" w:after="120"/>
        <w:jc w:val="center"/>
        <w:rPr>
          <w:rFonts w:ascii="Courier New" w:eastAsiaTheme="majorEastAsia" w:hAnsi="Courier New" w:cs="Courier New"/>
          <w:b/>
          <w:bCs/>
          <w:sz w:val="24"/>
          <w:szCs w:val="20"/>
        </w:rPr>
      </w:pPr>
    </w:p>
    <w:p w14:paraId="1AF92BD7" w14:textId="77777777" w:rsidR="00CC785D" w:rsidRPr="007B1997" w:rsidRDefault="00CC785D" w:rsidP="00CC785D">
      <w:pPr>
        <w:pStyle w:val="Title"/>
        <w:spacing w:before="120"/>
        <w:jc w:val="center"/>
        <w:rPr>
          <w:rFonts w:ascii="Courier New" w:hAnsi="Courier New" w:cs="Courier New"/>
          <w:color w:val="00B0F0"/>
          <w:sz w:val="28"/>
          <w:szCs w:val="20"/>
        </w:rPr>
      </w:pPr>
      <w:r w:rsidRPr="007B1997">
        <w:rPr>
          <w:rFonts w:ascii="Courier New" w:hAnsi="Courier New" w:cs="Courier New"/>
          <w:color w:val="00B0F0"/>
          <w:sz w:val="28"/>
          <w:szCs w:val="20"/>
        </w:rPr>
        <w:t>By:</w:t>
      </w:r>
    </w:p>
    <w:p w14:paraId="2E105F7B" w14:textId="6413A7CD" w:rsidR="0006195A" w:rsidRPr="0006195A" w:rsidRDefault="00CC785D" w:rsidP="00CC785D">
      <w:pPr>
        <w:jc w:val="center"/>
        <w:rPr>
          <w:rFonts w:ascii="Courier New" w:hAnsi="Courier New" w:cs="Courier New"/>
          <w:sz w:val="20"/>
          <w:szCs w:val="20"/>
        </w:rPr>
      </w:pPr>
      <w:r w:rsidRPr="007B1997">
        <w:rPr>
          <w:rFonts w:ascii="Courier New" w:hAnsi="Courier New" w:cs="Courier New"/>
          <w:color w:val="00B0F0"/>
          <w:sz w:val="28"/>
          <w:szCs w:val="20"/>
        </w:rPr>
        <w:t>Vinayak Suresh Tayshetye (</w:t>
      </w:r>
      <w:r w:rsidRPr="007B1997">
        <w:rPr>
          <w:rFonts w:ascii="Courier New" w:eastAsiaTheme="majorEastAsia" w:hAnsi="Courier New" w:cs="Courier New"/>
          <w:bCs/>
          <w:color w:val="00B0F0"/>
          <w:sz w:val="28"/>
          <w:szCs w:val="20"/>
        </w:rPr>
        <w:t>10673718)</w:t>
      </w:r>
      <w:r w:rsidR="0006195A" w:rsidRPr="0006195A">
        <w:rPr>
          <w:rFonts w:ascii="Courier New" w:hAnsi="Courier New" w:cs="Courier New"/>
          <w:sz w:val="20"/>
          <w:szCs w:val="20"/>
        </w:rPr>
        <w:br w:type="page"/>
      </w:r>
    </w:p>
    <w:p w14:paraId="794FC9BB" w14:textId="77777777" w:rsidR="0006195A" w:rsidRPr="0006195A" w:rsidRDefault="0006195A" w:rsidP="0006195A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11111"/>
          <w:sz w:val="20"/>
          <w:szCs w:val="20"/>
        </w:rPr>
      </w:pPr>
      <w:r w:rsidRPr="0006195A">
        <w:rPr>
          <w:rStyle w:val="Strong"/>
          <w:rFonts w:ascii="Courier New" w:hAnsi="Courier New" w:cs="Courier New"/>
          <w:color w:val="111111"/>
          <w:sz w:val="20"/>
          <w:szCs w:val="20"/>
          <w:bdr w:val="none" w:sz="0" w:space="0" w:color="auto" w:frame="1"/>
        </w:rPr>
        <w:lastRenderedPageBreak/>
        <w:t>Lists, Tuples:</w:t>
      </w:r>
    </w:p>
    <w:p w14:paraId="04FB16E7" w14:textId="77777777" w:rsidR="0006195A" w:rsidRPr="0006195A" w:rsidRDefault="0006195A" w:rsidP="0006195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Fonts w:ascii="Courier New" w:hAnsi="Courier New" w:cs="Courier New"/>
          <w:color w:val="000000"/>
          <w:sz w:val="20"/>
          <w:szCs w:val="20"/>
        </w:rPr>
        <w:t>Section 2.4 Exercises 60-80 even</w:t>
      </w:r>
    </w:p>
    <w:p w14:paraId="0F1FF49A" w14:textId="77777777" w:rsidR="00F115F4" w:rsidRDefault="00F115F4" w:rsidP="0006195A">
      <w:pPr>
        <w:pStyle w:val="HTMLPreformatted"/>
        <w:shd w:val="clear" w:color="auto" w:fill="FFFFFF"/>
        <w:wordWrap w:val="0"/>
        <w:textAlignment w:val="baseline"/>
        <w:rPr>
          <w:rStyle w:val="Strong"/>
          <w:b w:val="0"/>
          <w:color w:val="000000"/>
          <w:bdr w:val="none" w:sz="0" w:space="0" w:color="auto" w:frame="1"/>
        </w:rPr>
        <w:sectPr w:rsidR="00F115F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0F7EB2" w14:textId="13ADD70E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06195A">
        <w:rPr>
          <w:rStyle w:val="Strong"/>
          <w:b w:val="0"/>
          <w:color w:val="000000"/>
          <w:bdr w:val="none" w:sz="0" w:space="0" w:color="auto" w:frame="1"/>
        </w:rPr>
        <w:t>60</w:t>
      </w:r>
      <w:r>
        <w:rPr>
          <w:rStyle w:val="Strong"/>
          <w:b w:val="0"/>
          <w:color w:val="000000"/>
          <w:bdr w:val="none" w:sz="0" w:space="0" w:color="auto" w:frame="1"/>
        </w:rPr>
        <w:t>.</w:t>
      </w:r>
      <w:r w:rsidRPr="0006195A">
        <w:rPr>
          <w:color w:val="000000"/>
          <w:sz w:val="21"/>
          <w:szCs w:val="21"/>
        </w:rPr>
        <w:t xml:space="preserve"> </w:t>
      </w:r>
    </w:p>
    <w:p w14:paraId="388573A0" w14:textId="77777777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2C379BB" w14:textId="1ECA12FD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 w:rsidRPr="0006195A">
        <w:rPr>
          <w:color w:val="000000"/>
          <w:sz w:val="21"/>
          <w:szCs w:val="21"/>
        </w:rPr>
        <w:t>['all', 'for', 'one']</w:t>
      </w:r>
    </w:p>
    <w:p w14:paraId="49472EBB" w14:textId="77777777" w:rsidR="0006195A" w:rsidRP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rStyle w:val="Strong"/>
          <w:b w:val="0"/>
          <w:bCs w:val="0"/>
          <w:color w:val="000000"/>
          <w:sz w:val="21"/>
          <w:szCs w:val="21"/>
        </w:rPr>
      </w:pPr>
    </w:p>
    <w:p w14:paraId="2196691C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62.</w:t>
      </w:r>
    </w:p>
    <w:p w14:paraId="76BE3794" w14:textId="77777777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nter name with three parts: Guido van Rossum</w:t>
      </w:r>
    </w:p>
    <w:p w14:paraId="7A672152" w14:textId="77777777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uido Rossum</w:t>
      </w:r>
    </w:p>
    <w:p w14:paraId="36D851F7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405D5B14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64.</w:t>
      </w:r>
    </w:p>
    <w:p w14:paraId="14CEFE5B" w14:textId="77777777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ython</w:t>
      </w:r>
    </w:p>
    <w:p w14:paraId="255E9BA7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20B58E7E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66.</w:t>
      </w:r>
    </w:p>
    <w:p w14:paraId="0E3AB41D" w14:textId="77777777" w:rsidR="0006195A" w:rsidRDefault="0006195A" w:rsidP="0006195A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ess is more.</w:t>
      </w:r>
    </w:p>
    <w:p w14:paraId="55120E3E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294A0663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68.</w:t>
      </w:r>
    </w:p>
    <w:p w14:paraId="2500212E" w14:textId="77777777" w:rsidR="002259ED" w:rsidRDefault="002259ED" w:rsidP="002259E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rry-go-round</w:t>
      </w:r>
    </w:p>
    <w:p w14:paraId="16E73161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564CCEA3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70.</w:t>
      </w:r>
    </w:p>
    <w:p w14:paraId="6B80B2C1" w14:textId="77777777" w:rsidR="002259ED" w:rsidRDefault="002259ED" w:rsidP="002259E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'around', 'the', 'clock']</w:t>
      </w:r>
    </w:p>
    <w:p w14:paraId="29594A52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0F4209E4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72.</w:t>
      </w:r>
    </w:p>
    <w:p w14:paraId="18A0136B" w14:textId="77777777" w:rsidR="002259ED" w:rsidRDefault="002259ED" w:rsidP="002259E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'France', 'England', 'Spain']</w:t>
      </w:r>
    </w:p>
    <w:p w14:paraId="649C6178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307E76FA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74.</w:t>
      </w:r>
    </w:p>
    <w:p w14:paraId="369B18FD" w14:textId="77777777" w:rsidR="002259ED" w:rsidRDefault="002259ED" w:rsidP="002259E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 </w:t>
      </w:r>
      <w:proofErr w:type="spellStart"/>
      <w:r>
        <w:rPr>
          <w:color w:val="000000"/>
          <w:sz w:val="21"/>
          <w:szCs w:val="21"/>
        </w:rPr>
        <w:t>bcd</w:t>
      </w:r>
      <w:proofErr w:type="spellEnd"/>
    </w:p>
    <w:p w14:paraId="6AD627AE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74D31908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76.</w:t>
      </w:r>
    </w:p>
    <w:p w14:paraId="6EC0646C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ive let live.</w:t>
      </w:r>
    </w:p>
    <w:p w14:paraId="42980798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71FF310B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78.</w:t>
      </w:r>
    </w:p>
    <w:p w14:paraId="1EF6DD8E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rgest Number: 8</w:t>
      </w:r>
    </w:p>
    <w:p w14:paraId="7F9E5585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ength: 4</w:t>
      </w:r>
    </w:p>
    <w:p w14:paraId="7843C45A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: 16</w:t>
      </w:r>
    </w:p>
    <w:p w14:paraId="5AD0A668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ber list: [6, 2, 8, 0]</w:t>
      </w:r>
    </w:p>
    <w:p w14:paraId="1133D8B2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290EDA64" w14:textId="77777777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80.</w:t>
      </w:r>
    </w:p>
    <w:p w14:paraId="5A7D4ADD" w14:textId="77777777" w:rsidR="00F115F4" w:rsidRDefault="00F115F4" w:rsidP="00F115F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iry</w:t>
      </w:r>
    </w:p>
    <w:p w14:paraId="4C22A5E9" w14:textId="77777777" w:rsidR="00F115F4" w:rsidRDefault="00F115F4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sectPr w:rsidR="00F115F4" w:rsidSect="00F115F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F1A6A36" w14:textId="57F77A7B" w:rsid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462CFD28" w14:textId="636997A5" w:rsidR="0006195A" w:rsidRPr="0006195A" w:rsidRDefault="0006195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br w:type="page"/>
      </w:r>
    </w:p>
    <w:p w14:paraId="2FAA5B15" w14:textId="08372256" w:rsidR="0006195A" w:rsidRPr="0006195A" w:rsidRDefault="0006195A" w:rsidP="0006195A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lastRenderedPageBreak/>
        <w:t>While Loop:</w:t>
      </w:r>
    </w:p>
    <w:p w14:paraId="35751330" w14:textId="77777777" w:rsidR="0006195A" w:rsidRPr="0006195A" w:rsidRDefault="0006195A" w:rsidP="0006195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Fonts w:ascii="Courier New" w:hAnsi="Courier New" w:cs="Courier New"/>
          <w:color w:val="000000"/>
          <w:sz w:val="20"/>
          <w:szCs w:val="20"/>
        </w:rPr>
        <w:t>Section 3.3 Exercises 17, 19, 21</w:t>
      </w:r>
    </w:p>
    <w:p w14:paraId="4A8C4CE2" w14:textId="62F9F285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17</w:t>
      </w:r>
    </w:p>
    <w:p w14:paraId="036E475B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m = </w:t>
      </w:r>
      <w:proofErr w:type="spellStart"/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eval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input("Enter value of M: "))</w:t>
      </w:r>
    </w:p>
    <w:p w14:paraId="38B42BF3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n = </w:t>
      </w:r>
      <w:proofErr w:type="spellStart"/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eval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input("Enter value of N: "))</w:t>
      </w:r>
    </w:p>
    <w:p w14:paraId="7306E476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while </w:t>
      </w:r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n !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= 0:</w:t>
      </w:r>
    </w:p>
    <w:p w14:paraId="6A77853D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temp = n</w:t>
      </w:r>
    </w:p>
    <w:p w14:paraId="063F7777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n = m % n</w:t>
      </w:r>
    </w:p>
    <w:p w14:paraId="4BD6BED6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m = temp</w:t>
      </w:r>
    </w:p>
    <w:p w14:paraId="0863F0D6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if n == 0:</w:t>
      </w:r>
    </w:p>
    <w:p w14:paraId="7D1AF417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"Greatest common divisor: {:d}".format(m))</w:t>
      </w:r>
    </w:p>
    <w:p w14:paraId="3BCD2A04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    break</w:t>
      </w:r>
    </w:p>
    <w:p w14:paraId="2DC36B56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14BF224D" w14:textId="18A0E19D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19</w:t>
      </w:r>
    </w:p>
    <w:p w14:paraId="039390EF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x = 1</w:t>
      </w:r>
    </w:p>
    <w:p w14:paraId="4F2BD3B3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while </w:t>
      </w:r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x !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= (x ** 2) - 1980:</w:t>
      </w:r>
    </w:p>
    <w:p w14:paraId="5F6560AD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x += 1</w:t>
      </w:r>
    </w:p>
    <w:p w14:paraId="52F45287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"Person will be {0:d}\</w:t>
      </w:r>
      <w:proofErr w:type="spell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nin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the year {1:d}.".format(x, x ** 2))</w:t>
      </w:r>
    </w:p>
    <w:p w14:paraId="129CF257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39F4C3D7" w14:textId="6AC898A4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21</w:t>
      </w:r>
    </w:p>
    <w:p w14:paraId="7E09F2AF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proofErr w:type="spell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stronGram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= 100</w:t>
      </w:r>
    </w:p>
    <w:p w14:paraId="5EB00CC6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year = 0</w:t>
      </w:r>
    </w:p>
    <w:p w14:paraId="22E6E2AC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while </w:t>
      </w:r>
      <w:proofErr w:type="spell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stronGram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&gt;= 1:</w:t>
      </w:r>
    </w:p>
    <w:p w14:paraId="0E9292B1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stronGram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/= 2</w:t>
      </w:r>
    </w:p>
    <w:p w14:paraId="2812383D" w14:textId="77777777" w:rsidR="003F00CF" w:rsidRPr="003F00CF" w:rsidRDefault="003F00CF" w:rsidP="003F00CF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year += 28</w:t>
      </w:r>
    </w:p>
    <w:p w14:paraId="4FC60F31" w14:textId="5E044EE1" w:rsidR="0006195A" w:rsidRPr="0006195A" w:rsidRDefault="003F00CF" w:rsidP="003F00CF">
      <w:pPr>
        <w:rPr>
          <w:rStyle w:val="Strong"/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"The decay time is \n{:} </w:t>
      </w:r>
      <w:proofErr w:type="spellStart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years.".format</w:t>
      </w:r>
      <w:proofErr w:type="spellEnd"/>
      <w:r w:rsidRPr="003F00CF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year))</w:t>
      </w:r>
      <w:r w:rsidR="0006195A"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br w:type="page"/>
      </w:r>
    </w:p>
    <w:p w14:paraId="676DFB1E" w14:textId="46F8BF0C" w:rsidR="0006195A" w:rsidRPr="0006195A" w:rsidRDefault="0006195A" w:rsidP="0006195A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lastRenderedPageBreak/>
        <w:t>For Loop:</w:t>
      </w:r>
    </w:p>
    <w:p w14:paraId="50E29FB9" w14:textId="77777777" w:rsidR="00B92C3A" w:rsidRDefault="0006195A" w:rsidP="00B92C3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Fonts w:ascii="Courier New" w:hAnsi="Courier New" w:cs="Courier New"/>
          <w:color w:val="000000"/>
          <w:sz w:val="20"/>
          <w:szCs w:val="20"/>
        </w:rPr>
        <w:t>Section 3.4 Exercises 51, 53, 55</w:t>
      </w:r>
    </w:p>
    <w:p w14:paraId="7D9F6312" w14:textId="31342E52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51</w:t>
      </w:r>
    </w:p>
    <w:p w14:paraId="66A8A3E5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cobalt = 10</w:t>
      </w:r>
    </w:p>
    <w:p w14:paraId="6EA479DB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for year in </w:t>
      </w: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range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5):</w:t>
      </w:r>
    </w:p>
    <w:p w14:paraId="36E3B574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cobalt = cobalt * .88</w:t>
      </w:r>
    </w:p>
    <w:p w14:paraId="1BFFB2A9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"The amount 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og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cobalt-60 remaining\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nafter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five years is {:.2f} 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grams.".format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cobalt))</w:t>
      </w:r>
    </w:p>
    <w:p w14:paraId="31257D9C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250F90AB" w14:textId="660D8F02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53</w:t>
      </w:r>
    </w:p>
    <w:p w14:paraId="2F17F430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vowels = ["a", "e", "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i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", "o", "u"]</w:t>
      </w:r>
    </w:p>
    <w:p w14:paraId="44FF9341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vowel = 0</w:t>
      </w:r>
    </w:p>
    <w:p w14:paraId="1BC0F8D6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phrase = </w:t>
      </w: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input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"Enter a phrase: ")</w:t>
      </w:r>
    </w:p>
    <w:p w14:paraId="1EE7E5D8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6A22F426" w14:textId="7BC71119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for letter in phrase:</w:t>
      </w:r>
    </w:p>
    <w:p w14:paraId="59FD54A8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if letter in vowels:</w:t>
      </w:r>
    </w:p>
    <w:p w14:paraId="66A59EB9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    vowel += 1</w:t>
      </w:r>
    </w:p>
    <w:p w14:paraId="7FB32FD6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"The phrase contains {:} 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vowels.".format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vowel))</w:t>
      </w:r>
    </w:p>
    <w:p w14:paraId="47935F97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</w:p>
    <w:p w14:paraId="7415E449" w14:textId="020D80BA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# Q55</w:t>
      </w:r>
    </w:p>
    <w:p w14:paraId="06E3A867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number = 1</w:t>
      </w:r>
    </w:p>
    <w:p w14:paraId="66C02FD6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for divisor in </w:t>
      </w: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range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2, 101):</w:t>
      </w:r>
    </w:p>
    <w:p w14:paraId="75F81C53" w14:textId="77777777" w:rsidR="00B92C3A" w:rsidRPr="00B92C3A" w:rsidRDefault="00B92C3A" w:rsidP="00B92C3A">
      <w:pPr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</w:pPr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   number += 1 / divisor</w:t>
      </w:r>
    </w:p>
    <w:p w14:paraId="7F2A842B" w14:textId="4A639875" w:rsidR="0006195A" w:rsidRPr="0006195A" w:rsidRDefault="00B92C3A" w:rsidP="00B92C3A">
      <w:pPr>
        <w:rPr>
          <w:rStyle w:val="Strong"/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rint(</w:t>
      </w:r>
      <w:proofErr w:type="gram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"The sum 1 + 1/2 + 1/3 + ... + 1/100\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nis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 xml:space="preserve"> {:.5f} to five decimal </w:t>
      </w:r>
      <w:proofErr w:type="spellStart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places.".format</w:t>
      </w:r>
      <w:proofErr w:type="spellEnd"/>
      <w:r w:rsidRPr="00B92C3A">
        <w:rPr>
          <w:rStyle w:val="Strong"/>
          <w:rFonts w:ascii="Courier New" w:hAnsi="Courier New" w:cs="Courier New"/>
          <w:b w:val="0"/>
          <w:color w:val="000000"/>
          <w:sz w:val="20"/>
          <w:szCs w:val="20"/>
          <w:bdr w:val="none" w:sz="0" w:space="0" w:color="auto" w:frame="1"/>
        </w:rPr>
        <w:t>(number))</w:t>
      </w:r>
      <w:r w:rsidR="0006195A"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br w:type="page"/>
      </w:r>
    </w:p>
    <w:p w14:paraId="317400B8" w14:textId="7C41B0DA" w:rsidR="0006195A" w:rsidRPr="0006195A" w:rsidRDefault="0006195A" w:rsidP="0006195A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Style w:val="Strong"/>
          <w:rFonts w:ascii="Courier New" w:hAnsi="Courier New" w:cs="Courier New"/>
          <w:color w:val="000000"/>
          <w:sz w:val="20"/>
          <w:szCs w:val="20"/>
          <w:bdr w:val="none" w:sz="0" w:space="0" w:color="auto" w:frame="1"/>
        </w:rPr>
        <w:lastRenderedPageBreak/>
        <w:t>Functions:</w:t>
      </w:r>
    </w:p>
    <w:p w14:paraId="4A4C66EA" w14:textId="0D29C1C3" w:rsidR="0006195A" w:rsidRDefault="0006195A" w:rsidP="0006195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r w:rsidRPr="0006195A">
        <w:rPr>
          <w:rFonts w:ascii="Courier New" w:hAnsi="Courier New" w:cs="Courier New"/>
          <w:color w:val="000000"/>
          <w:sz w:val="20"/>
          <w:szCs w:val="20"/>
        </w:rPr>
        <w:t>Section 4.1 Exercises 26, 28, 30</w:t>
      </w:r>
    </w:p>
    <w:p w14:paraId="51A904AC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># Q26</w:t>
      </w:r>
    </w:p>
    <w:p w14:paraId="5C25136C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15670761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count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C92D25B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79CB6CA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count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721D3307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string = </w:t>
      </w: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input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"Enter a string: ")</w:t>
      </w:r>
    </w:p>
    <w:p w14:paraId="653B96F7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list = []</w:t>
      </w:r>
    </w:p>
    <w:p w14:paraId="3A1B72A6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for letter in string:</w:t>
      </w:r>
    </w:p>
    <w:p w14:paraId="4A0A19E1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    if letter not in list:</w:t>
      </w:r>
    </w:p>
    <w:p w14:paraId="008FA2D6" w14:textId="77777777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list.append</w:t>
      </w:r>
      <w:proofErr w:type="spellEnd"/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(letter)</w:t>
      </w:r>
    </w:p>
    <w:p w14:paraId="7744EC8B" w14:textId="14700544" w:rsidR="00CC785D" w:rsidRPr="00CC785D" w:rsidRDefault="00CC785D" w:rsidP="00CC785D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print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"Number of non-overlapping </w:t>
      </w:r>
      <w:proofErr w:type="spellStart"/>
      <w:r w:rsidRPr="00CC785D">
        <w:rPr>
          <w:rFonts w:ascii="Courier New" w:hAnsi="Courier New" w:cs="Courier New"/>
          <w:color w:val="000000"/>
          <w:sz w:val="20"/>
          <w:szCs w:val="20"/>
        </w:rPr>
        <w:t>occurence</w:t>
      </w:r>
      <w:proofErr w:type="spellEnd"/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 of substring are {:}.".format(</w:t>
      </w:r>
      <w:proofErr w:type="spellStart"/>
      <w:r w:rsidRPr="00CC785D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CC785D">
        <w:rPr>
          <w:rFonts w:ascii="Courier New" w:hAnsi="Courier New" w:cs="Courier New"/>
          <w:color w:val="000000"/>
          <w:sz w:val="20"/>
          <w:szCs w:val="20"/>
        </w:rPr>
        <w:t xml:space="preserve">(list)))    </w:t>
      </w:r>
    </w:p>
    <w:p w14:paraId="15FB0EDD" w14:textId="2A337DDB" w:rsidR="002707F4" w:rsidRDefault="00CC785D" w:rsidP="00CC785D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CC785D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CC785D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FF8AC11" w14:textId="2886B8DA" w:rsidR="007C75C1" w:rsidRDefault="007C75C1" w:rsidP="0006195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536E510C" w14:textId="77777777" w:rsidR="00CC785D" w:rsidRDefault="00CC785D" w:rsidP="0006195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9225247" w14:textId="07B53CAC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># Q28</w:t>
      </w:r>
    </w:p>
    <w:p w14:paraId="1B8A93A3" w14:textId="408173BC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156DA657" w14:textId="4141CF9C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input = </w:t>
      </w:r>
      <w:proofErr w:type="spellStart"/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getN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)    </w:t>
      </w:r>
    </w:p>
    <w:p w14:paraId="64DB04C9" w14:textId="14C6651F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output = fact(input)    </w:t>
      </w:r>
    </w:p>
    <w:p w14:paraId="41536D9C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print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"{0:}! is {1:}".format(input, output))</w:t>
      </w:r>
    </w:p>
    <w:p w14:paraId="38A0C44D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</w:p>
    <w:p w14:paraId="0A979485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spellStart"/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getN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74295DEC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while True:</w:t>
      </w:r>
    </w:p>
    <w:p w14:paraId="72051BFF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try:</w:t>
      </w:r>
    </w:p>
    <w:p w14:paraId="490FE9D1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num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int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input("Enter a positive integer: "))</w:t>
      </w:r>
    </w:p>
    <w:p w14:paraId="0289CB39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except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ValueError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7B460A71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print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"You have not Entered a Positive Number Value.")</w:t>
      </w:r>
    </w:p>
    <w:p w14:paraId="490B8EDC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print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"Please Enter again with the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Positivet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Numbers.")</w:t>
      </w:r>
    </w:p>
    <w:p w14:paraId="5B74576D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else:</w:t>
      </w:r>
    </w:p>
    <w:p w14:paraId="194AD1B5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    break        </w:t>
      </w:r>
    </w:p>
    <w:p w14:paraId="665BCFD0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return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num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6B404E34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D051375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>def fact(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num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66C83F00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factVal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= 1</w:t>
      </w:r>
    </w:p>
    <w:p w14:paraId="2B25D87D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for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in </w:t>
      </w: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range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1, (num+1)):</w:t>
      </w:r>
    </w:p>
    <w:p w14:paraId="65EF060E" w14:textId="77777777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factVal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*= 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</w:p>
    <w:p w14:paraId="23A67E9F" w14:textId="5BEBFF7D" w:rsidR="002707F4" w:rsidRPr="002707F4" w:rsidRDefault="002707F4" w:rsidP="002707F4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2707F4">
        <w:rPr>
          <w:rFonts w:ascii="Courier New" w:hAnsi="Courier New" w:cs="Courier New"/>
          <w:color w:val="000000"/>
          <w:sz w:val="20"/>
          <w:szCs w:val="20"/>
        </w:rPr>
        <w:t xml:space="preserve">    return(</w:t>
      </w:r>
      <w:proofErr w:type="spellStart"/>
      <w:r w:rsidRPr="002707F4">
        <w:rPr>
          <w:rFonts w:ascii="Courier New" w:hAnsi="Courier New" w:cs="Courier New"/>
          <w:color w:val="000000"/>
          <w:sz w:val="20"/>
          <w:szCs w:val="20"/>
        </w:rPr>
        <w:t>factVal</w:t>
      </w:r>
      <w:proofErr w:type="spellEnd"/>
      <w:r w:rsidRPr="002707F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6994661" w14:textId="52821C86" w:rsidR="002707F4" w:rsidRDefault="002707F4" w:rsidP="002707F4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2707F4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2707F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DBE381C" w14:textId="77777777" w:rsid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</w:p>
    <w:p w14:paraId="0B404D43" w14:textId="357B72B3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>#Q30</w:t>
      </w:r>
    </w:p>
    <w:p w14:paraId="17251B52" w14:textId="777A8F9A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):  </w:t>
      </w:r>
    </w:p>
    <w:p w14:paraId="5FE3D1B3" w14:textId="03CFF308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input = </w:t>
      </w:r>
      <w:proofErr w:type="spellStart"/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getInput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8F20CCD" w14:textId="5C38508D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output =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calSalary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input[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2])</w:t>
      </w:r>
    </w:p>
    <w:p w14:paraId="08E1E061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print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"New salary for {0:s} {1:s}: ${2:}".format(input[0].title(), input[1].title(), output))</w:t>
      </w:r>
    </w:p>
    <w:p w14:paraId="5C699CCA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AB0CA06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spellStart"/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getInput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4B431D73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firstName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str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input("Enter first name: "))</w:t>
      </w:r>
    </w:p>
    <w:p w14:paraId="68CD9360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lastName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str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input("Enter last name:"))</w:t>
      </w:r>
    </w:p>
    <w:p w14:paraId="3B9FC646" w14:textId="6B780EAC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current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int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input("Enter current salary:"))</w:t>
      </w:r>
    </w:p>
    <w:p w14:paraId="7B862E56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return(</w:t>
      </w:r>
      <w:proofErr w:type="spellStart"/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firstName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lastName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current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5ACA14F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</w:p>
    <w:p w14:paraId="08919FE8" w14:textId="00771CE9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def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calSalary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>):</w:t>
      </w:r>
    </w:p>
    <w:p w14:paraId="55B0301E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if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&gt;= 40000:</w:t>
      </w:r>
    </w:p>
    <w:p w14:paraId="6332C883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+ 2000 + ((sal-40000) * 0.02)</w:t>
      </w:r>
    </w:p>
    <w:p w14:paraId="2E432CB9" w14:textId="7777777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else:</w:t>
      </w:r>
    </w:p>
    <w:p w14:paraId="38E0DEAF" w14:textId="6379DC1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* 1.05</w:t>
      </w:r>
    </w:p>
    <w:p w14:paraId="130DCF43" w14:textId="07368C57" w:rsidR="00B92C3A" w:rsidRPr="00B92C3A" w:rsidRDefault="00B92C3A" w:rsidP="00B92C3A">
      <w:pPr>
        <w:pStyle w:val="NormalWeb"/>
        <w:shd w:val="clear" w:color="auto" w:fill="FFFFFF"/>
        <w:spacing w:after="240"/>
        <w:rPr>
          <w:rFonts w:ascii="Courier New" w:hAnsi="Courier New" w:cs="Courier New"/>
          <w:color w:val="000000"/>
          <w:sz w:val="20"/>
          <w:szCs w:val="20"/>
        </w:rPr>
      </w:pPr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    return(</w:t>
      </w:r>
      <w:proofErr w:type="spellStart"/>
      <w:r w:rsidRPr="00B92C3A">
        <w:rPr>
          <w:rFonts w:ascii="Courier New" w:hAnsi="Courier New" w:cs="Courier New"/>
          <w:color w:val="000000"/>
          <w:sz w:val="20"/>
          <w:szCs w:val="20"/>
        </w:rPr>
        <w:t>sal</w:t>
      </w:r>
      <w:proofErr w:type="spellEnd"/>
      <w:r w:rsidRPr="00B92C3A">
        <w:rPr>
          <w:rFonts w:ascii="Courier New" w:hAnsi="Courier New" w:cs="Courier New"/>
          <w:color w:val="000000"/>
          <w:sz w:val="20"/>
          <w:szCs w:val="20"/>
        </w:rPr>
        <w:t xml:space="preserve">) </w:t>
      </w:r>
    </w:p>
    <w:p w14:paraId="35C22B0A" w14:textId="13D4F23E" w:rsidR="002707F4" w:rsidRPr="0006195A" w:rsidRDefault="00B92C3A" w:rsidP="00B92C3A">
      <w:pPr>
        <w:pStyle w:val="NormalWeb"/>
        <w:shd w:val="clear" w:color="auto" w:fill="FFFFFF"/>
        <w:spacing w:before="0" w:beforeAutospacing="0" w:after="240" w:afterAutospacing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B92C3A"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 w:rsidRPr="00B92C3A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0C3A74A" w14:textId="0732A415" w:rsidR="00DB1383" w:rsidRDefault="00CC785D"/>
    <w:sectPr w:rsidR="00DB1383" w:rsidSect="00F115F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MLU0tzA2NDI1NDRU0lEKTi0uzszPAykwqgUAP1i9SiwAAAA="/>
  </w:docVars>
  <w:rsids>
    <w:rsidRoot w:val="002B3C50"/>
    <w:rsid w:val="00060121"/>
    <w:rsid w:val="0006195A"/>
    <w:rsid w:val="002259ED"/>
    <w:rsid w:val="002707F4"/>
    <w:rsid w:val="002A7D80"/>
    <w:rsid w:val="002B3C50"/>
    <w:rsid w:val="003F00CF"/>
    <w:rsid w:val="007C75C1"/>
    <w:rsid w:val="008D1FFC"/>
    <w:rsid w:val="00B92C3A"/>
    <w:rsid w:val="00CC785D"/>
    <w:rsid w:val="00F115F4"/>
    <w:rsid w:val="00FC0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EC5A5"/>
  <w15:chartTrackingRefBased/>
  <w15:docId w15:val="{DD2EC036-D36C-4315-9040-42CF63C9A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19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6195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19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195A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CC785D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rFonts w:ascii="Calibri" w:eastAsia="Calibri" w:hAnsi="Calibri" w:cs="Calibri"/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CC785D"/>
    <w:rPr>
      <w:rFonts w:ascii="Calibri" w:eastAsia="Calibri" w:hAnsi="Calibri" w:cs="Calibri"/>
      <w:b/>
      <w:color w:val="000000"/>
      <w:sz w:val="72"/>
      <w:szCs w:val="7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8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7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04-22T21:26:00Z</dcterms:created>
  <dcterms:modified xsi:type="dcterms:W3CDTF">2018-04-23T17:53:00Z</dcterms:modified>
</cp:coreProperties>
</file>